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rass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ss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0 Ferndale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lee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3636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us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v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